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4" w:name="Xb59380c9696ef6f9e3f110931def412de4d32bd"/>
    <w:p>
      <w:pPr>
        <w:pStyle w:val="Heading1"/>
      </w:pPr>
      <w:r>
        <w:t xml:space="preserve">Cover Letter for Musician Position in Spain Valenc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ear [Hiring Manager's Name or "Valencia Music Community"],</w:t>
      </w:r>
    </w:p>
    <w:p>
      <w:pPr>
        <w:pStyle w:val="BodyText"/>
      </w:pPr>
      <w:r>
        <w:t xml:space="preserve">As a dedicated and passionate musician with over a decade of experience in performance, composition, and music education, I am thrilled to submit my application for a musician position in Spain Valencia. This Cover Letter outlines my qualifications, artistic vision, and why I am eager to contribute to the vibrant cultural tapestry of Valencia. With a deep appreciation for the city’s rich musical heritage and its dynamic contemporary scene, I believe my skills align perfectly with the opportunities available here.</w:t>
      </w:r>
    </w:p>
    <w:bookmarkStart w:id="20" w:name="professional-background"/>
    <w:p>
      <w:pPr>
        <w:pStyle w:val="Heading2"/>
      </w:pPr>
      <w:r>
        <w:t xml:space="preserve">Professional Background</w:t>
      </w:r>
    </w:p>
    <w:p>
      <w:pPr>
        <w:pStyle w:val="FirstParagraph"/>
      </w:pPr>
      <w:r>
        <w:t xml:space="preserve">Throughout my career as a musician, I have pursued excellence in both classical and modern genres, adapting to diverse audiences and environments. My journey began as a violinist in regional orchestras across Europe, where I honed my technical precision and collaborative spirit. However, it was my transition into freelance music production and performance that truly shaped me as an artist. Over the years, I have collaborated with independent artists, recorded albums for emerging labels, and performed at festivals in cities like Barcelona and Madrid—each experience deepening my understanding of the intersection between tradition and innovation.</w:t>
      </w:r>
    </w:p>
    <w:p>
      <w:pPr>
        <w:pStyle w:val="BodyText"/>
      </w:pPr>
      <w:r>
        <w:t xml:space="preserve">One of my proudest achievements is co-founding a multicultural ensemble that blends flamenco with electronic music. This project not only earned critical acclaim but also highlighted my ability to bridge cultural divides through sound. As a musician, I am driven by the belief that music transcends boundaries, and I have consistently sought opportunities to explore this philosophy. My work has taken me from intimate acoustic performances in Parisian cafés to high-energy concerts in Berlin’s underground clubs, each setting teaching me how to connect with audiences on a profound level.</w:t>
      </w:r>
    </w:p>
    <w:bookmarkEnd w:id="20"/>
    <w:bookmarkStart w:id="21" w:name="why-spain-valencia"/>
    <w:p>
      <w:pPr>
        <w:pStyle w:val="Heading2"/>
      </w:pPr>
      <w:r>
        <w:t xml:space="preserve">Why Spain Valencia?</w:t>
      </w:r>
    </w:p>
    <w:p>
      <w:pPr>
        <w:pStyle w:val="FirstParagraph"/>
      </w:pPr>
      <w:r>
        <w:t xml:space="preserve">Spain Valencia holds a special place in my heart as both a musician and an individual. The city is not only a hub for traditional music, such as the rhythmic rhythms of Valencian folk and the iconic *saeta* (a type of religious song), but also a thriving center for experimental and contemporary sounds. I have long admired Valencia’s commitment to fostering artistic expression, from its renowned opera house, Palau de les Artes Reina Sofía, to its bustling street music culture in areas like El Cabanyal and Ruzafa. This environment resonates with my own creative philosophy: to honor the past while embracing the future.</w:t>
      </w:r>
    </w:p>
    <w:p>
      <w:pPr>
        <w:pStyle w:val="BodyText"/>
      </w:pPr>
      <w:r>
        <w:t xml:space="preserve">Valencia’s unique blend of history and modernity makes it an ideal location for a musician seeking growth. The city hosts numerous festivals, such as the Valencia International Music Festival, which attracts global talent and provides platforms for local artists. Additionally, its proximity to other Spanish cities like Murcia and Alicante offers opportunities to collaborate with a diverse network of musicians. I am particularly excited about the possibility of contributing to educational initiatives in Valencia, such as workshops or masterclasses that empower the next generation of artists.</w:t>
      </w:r>
    </w:p>
    <w:bookmarkEnd w:id="21"/>
    <w:bookmarkStart w:id="22" w:name="skills-and-contributions"/>
    <w:p>
      <w:pPr>
        <w:pStyle w:val="Heading2"/>
      </w:pPr>
      <w:r>
        <w:t xml:space="preserve">Skills and Contributions</w:t>
      </w:r>
    </w:p>
    <w:p>
      <w:pPr>
        <w:pStyle w:val="FirstParagraph"/>
      </w:pPr>
      <w:r>
        <w:t xml:space="preserve">As a musician, I bring a unique set of skills that can benefit any organization in Spain Valencia. My technical proficiency on multiple instruments—violin, piano, and electronic production tools—enables me to adapt to various musical contexts. I am also fluent in Spanish, which allows me to communicate effectively with local artists and audiences. My experience in music theory and composition ensures that I can contribute creatively to projects ranging from film scores to community-based performances.</w:t>
      </w:r>
    </w:p>
    <w:p>
      <w:pPr>
        <w:pStyle w:val="BodyText"/>
      </w:pPr>
      <w:r>
        <w:t xml:space="preserve">What sets me apart is my ability to connect with people through music. Whether performing for a packed concert hall or a small gathering, I strive to create an immersive experience that resonates emotionally. I have also developed strong organizational skills through managing my own events, from booking venues to coordinating with sound engineers and promoters. These abilities would allow me to seamlessly integrate into Valencia’s music scene while adding value to any collaborative endeavor.</w:t>
      </w:r>
    </w:p>
    <w:bookmarkEnd w:id="22"/>
    <w:bookmarkStart w:id="23" w:name="conclusion"/>
    <w:p>
      <w:pPr>
        <w:pStyle w:val="Heading2"/>
      </w:pPr>
      <w:r>
        <w:t xml:space="preserve">Conclusion</w:t>
      </w:r>
    </w:p>
    <w:p>
      <w:pPr>
        <w:pStyle w:val="FirstParagraph"/>
      </w:pPr>
      <w:r>
        <w:t xml:space="preserve">In conclusion, I am eager to bring my passion for music, technical expertise, and cultural curiosity to Spain Valencia. This Cover Letter is not just an application but a testament to my commitment to the arts and my belief in the transformative power of music. I am confident that my background as a musician would make me a valuable asset to your organization, whether through performances, educational programs, or community engagement initiatives.</w:t>
      </w:r>
    </w:p>
    <w:p>
      <w:pPr>
        <w:pStyle w:val="BodyText"/>
      </w:pPr>
      <w:r>
        <w:t xml:space="preserve">Thank you for considering my application. I would be honored to discuss how my skills and vision align with the goals of your team in Valencia. Please feel free to contact me at [Your Phone Number] or [Your Email Address] at your earliest convenience. I look forward to the opportunity to contribute to the vibrant musical legacy of Spain Valencia.</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 Spain Valencia</dc:title>
  <dc:creator/>
  <dc:language>en</dc:language>
  <cp:keywords/>
  <dcterms:created xsi:type="dcterms:W3CDTF">2026-07-23T06:58:58Z</dcterms:created>
  <dcterms:modified xsi:type="dcterms:W3CDTF">2026-07-23T06:58:58Z</dcterms:modified>
</cp:coreProperties>
</file>

<file path=docProps/custom.xml><?xml version="1.0" encoding="utf-8"?>
<Properties xmlns="http://schemas.openxmlformats.org/officeDocument/2006/custom-properties" xmlns:vt="http://schemas.openxmlformats.org/officeDocument/2006/docPropsVTypes"/>
</file>